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03E14" w14:textId="77777777" w:rsidR="00821FF3" w:rsidRPr="00821FF3" w:rsidRDefault="00821FF3" w:rsidP="00821FF3">
      <w:pPr>
        <w:spacing w:after="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eastAsia="en-IN" w:bidi="hi-IN"/>
        </w:rPr>
      </w:pPr>
      <w:r w:rsidRPr="00821FF3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  <w:u w:val="single"/>
          <w:shd w:val="clear" w:color="auto" w:fill="FFFFFF"/>
          <w:lang w:eastAsia="en-IN" w:bidi="hi-IN"/>
        </w:rPr>
        <w:t>Vehicle Detection</w:t>
      </w:r>
    </w:p>
    <w:p w14:paraId="074A6541" w14:textId="77777777" w:rsidR="00821FF3" w:rsidRPr="00821FF3" w:rsidRDefault="00821FF3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14:paraId="4C1B15E0" w14:textId="4B2ED3AC" w:rsidR="00821FF3" w:rsidRPr="00956918" w:rsidRDefault="00821FF3" w:rsidP="00821FF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  <w:lang w:eastAsia="en-IN" w:bidi="hi-IN"/>
        </w:rPr>
      </w:pPr>
      <w:r w:rsidRPr="00821FF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u w:val="single"/>
          <w:shd w:val="clear" w:color="auto" w:fill="FFFFFF"/>
          <w:lang w:eastAsia="en-IN" w:bidi="hi-IN"/>
        </w:rPr>
        <w:t>Library used:</w:t>
      </w:r>
      <w:r w:rsidRPr="00821FF3">
        <w:rPr>
          <w:rFonts w:ascii="Times New Roman" w:eastAsia="Times New Roman" w:hAnsi="Times New Roman" w:cs="Times New Roman"/>
          <w:color w:val="000000"/>
          <w:sz w:val="32"/>
          <w:szCs w:val="32"/>
          <w:shd w:val="clear" w:color="auto" w:fill="FFFFFF"/>
          <w:lang w:eastAsia="en-IN" w:bidi="hi-IN"/>
        </w:rPr>
        <w:t xml:space="preserve"> </w:t>
      </w:r>
    </w:p>
    <w:p w14:paraId="5E7B4047" w14:textId="77777777" w:rsidR="00FD1D1B" w:rsidRPr="00821FF3" w:rsidRDefault="00FD1D1B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14:paraId="4623131B" w14:textId="360DADE5" w:rsidR="00821FF3" w:rsidRPr="00821FF3" w:rsidRDefault="00956918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OpenCV</w:t>
      </w:r>
      <w:r w:rsidR="00821FF3"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-</w:t>
      </w:r>
      <w:r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P</w:t>
      </w:r>
      <w:r w:rsidR="00821FF3"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ython:</w:t>
      </w:r>
      <w:r w:rsidR="00821FF3" w:rsidRPr="00821FF3"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shd w:val="clear" w:color="auto" w:fill="FFFFFF"/>
          <w:lang w:eastAsia="en-IN" w:bidi="hi-IN"/>
        </w:rPr>
        <w:t xml:space="preserve"> </w:t>
      </w:r>
      <w:r w:rsidR="00821FF3" w:rsidRPr="00821FF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OpenCV is a</w:t>
      </w:r>
      <w:r w:rsidR="00150E3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n excellen</w:t>
      </w:r>
      <w:r w:rsidR="00821FF3" w:rsidRPr="00821FF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t tool for image processing and computer vision tasks. It is an open-source library that perform</w:t>
      </w:r>
      <w:r w:rsidR="00150E3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s</w:t>
      </w:r>
      <w:r w:rsidR="00821FF3" w:rsidRPr="00821FF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 xml:space="preserve"> </w:t>
      </w:r>
      <w:r w:rsidR="00150E3A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function</w:t>
      </w:r>
      <w:r w:rsidR="00821FF3" w:rsidRPr="00821FF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s like face detection, objection tracking, landmark detection, and much more.</w:t>
      </w:r>
    </w:p>
    <w:p w14:paraId="4AA0DFC1" w14:textId="77777777" w:rsidR="00821FF3" w:rsidRPr="00821FF3" w:rsidRDefault="00821FF3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14:paraId="18B4CD00" w14:textId="3A043FCD" w:rsidR="00821FF3" w:rsidRPr="00821FF3" w:rsidRDefault="00956918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  <w:r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NumPy</w:t>
      </w:r>
      <w:r w:rsidR="00821FF3"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 xml:space="preserve">: </w:t>
      </w:r>
      <w:r w:rsidR="00821FF3" w:rsidRPr="00821FF3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eastAsia="en-IN" w:bidi="hi-IN"/>
        </w:rPr>
        <w:t>NumPy is a Python library used for working with arrays. It also has functions for working in the domain of linear algebra, Fourier transform, and matrices.</w:t>
      </w:r>
    </w:p>
    <w:p w14:paraId="6B294354" w14:textId="77777777" w:rsidR="00821FF3" w:rsidRPr="00821FF3" w:rsidRDefault="00821FF3" w:rsidP="00821FF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hi-IN"/>
        </w:rPr>
      </w:pPr>
    </w:p>
    <w:p w14:paraId="75B20529" w14:textId="45D5065A" w:rsidR="00FD1D1B" w:rsidRPr="00956918" w:rsidRDefault="00821FF3" w:rsidP="00FD1D1B">
      <w:pPr>
        <w:pStyle w:val="NormalWeb"/>
        <w:shd w:val="clear" w:color="auto" w:fill="FFFFFF"/>
        <w:spacing w:before="0" w:beforeAutospacing="0"/>
        <w:rPr>
          <w:color w:val="333333"/>
        </w:rPr>
      </w:pPr>
      <w:r w:rsidRPr="004D3E18">
        <w:rPr>
          <w:b/>
          <w:bCs/>
          <w:color w:val="000000"/>
          <w:sz w:val="28"/>
          <w:szCs w:val="28"/>
          <w:shd w:val="clear" w:color="auto" w:fill="FFFFFF"/>
        </w:rPr>
        <w:t>Matplotlib:</w:t>
      </w:r>
      <w:r w:rsidRPr="00956918">
        <w:rPr>
          <w:b/>
          <w:bCs/>
          <w:color w:val="000000"/>
          <w:sz w:val="26"/>
          <w:szCs w:val="26"/>
          <w:shd w:val="clear" w:color="auto" w:fill="FFFFFF"/>
        </w:rPr>
        <w:t xml:space="preserve"> </w:t>
      </w:r>
      <w:r w:rsidR="00FD1D1B" w:rsidRPr="00956918">
        <w:rPr>
          <w:color w:val="333333"/>
        </w:rPr>
        <w:t xml:space="preserve">Matplotlib is a comprehensive library for creating static, animated, and interactive visualizations in Python. Matplotlib makes easy and hard things possible, </w:t>
      </w:r>
      <w:hyperlink r:id="rId5" w:history="1">
        <w:r w:rsidR="00FD1D1B" w:rsidRPr="00FD1D1B">
          <w:rPr>
            <w:color w:val="000000" w:themeColor="text1"/>
          </w:rPr>
          <w:t>interactive figures</w:t>
        </w:r>
      </w:hyperlink>
      <w:r w:rsidR="00FD1D1B" w:rsidRPr="00FD1D1B">
        <w:rPr>
          <w:color w:val="333333"/>
        </w:rPr>
        <w:t> that can zoom, pan, update</w:t>
      </w:r>
      <w:r w:rsidR="00FD1D1B" w:rsidRPr="00956918">
        <w:rPr>
          <w:color w:val="333333"/>
        </w:rPr>
        <w:t>, visual style and layout.</w:t>
      </w:r>
    </w:p>
    <w:p w14:paraId="5DC58553" w14:textId="5CF5B256" w:rsidR="00FD1D1B" w:rsidRPr="00956918" w:rsidRDefault="00FD1D1B" w:rsidP="00821FF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shd w:val="clear" w:color="auto" w:fill="FFFFFF"/>
          <w:lang w:eastAsia="en-IN" w:bidi="hi-IN"/>
        </w:rPr>
      </w:pPr>
      <w:r w:rsidRPr="004D3E1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Time:</w:t>
      </w:r>
      <w:r w:rsidRPr="00956918">
        <w:rPr>
          <w:rFonts w:ascii="Times New Roman" w:hAnsi="Times New Roman" w:cs="Times New Roman"/>
          <w:b/>
          <w:bCs/>
          <w:color w:val="202124"/>
          <w:sz w:val="21"/>
          <w:szCs w:val="21"/>
          <w:shd w:val="clear" w:color="auto" w:fill="FFFFFF"/>
        </w:rPr>
        <w:t xml:space="preserve"> </w:t>
      </w:r>
      <w:r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rovides a function for getting local time from the number of seconds</w:t>
      </w:r>
      <w:r w:rsidRPr="00956918">
        <w:rPr>
          <w:rFonts w:ascii="Times New Roman" w:hAnsi="Times New Roman" w:cs="Times New Roman"/>
          <w:color w:val="202124"/>
          <w:sz w:val="21"/>
          <w:szCs w:val="21"/>
          <w:shd w:val="clear" w:color="auto" w:fill="FFFFFF"/>
        </w:rPr>
        <w:t>.</w:t>
      </w:r>
    </w:p>
    <w:p w14:paraId="3097AA62" w14:textId="77777777" w:rsidR="00FD1D1B" w:rsidRPr="00956918" w:rsidRDefault="00FD1D1B" w:rsidP="00821FF3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6"/>
          <w:szCs w:val="26"/>
          <w:shd w:val="clear" w:color="auto" w:fill="FFFFFF"/>
          <w:lang w:eastAsia="en-IN" w:bidi="hi-IN"/>
        </w:rPr>
      </w:pPr>
    </w:p>
    <w:p w14:paraId="4F248EE4" w14:textId="728D71C3" w:rsidR="00FD1D1B" w:rsidRDefault="00FD1D1B" w:rsidP="00821FF3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 w:rsidRPr="004D3E18">
        <w:rPr>
          <w:rFonts w:ascii="Times New Roman" w:eastAsia="Times New Roman" w:hAnsi="Times New Roman" w:cs="Times New Roman"/>
          <w:b/>
          <w:bCs/>
          <w:sz w:val="28"/>
          <w:szCs w:val="28"/>
          <w:lang w:eastAsia="en-IN" w:bidi="hi-IN"/>
        </w:rPr>
        <w:t>Gspread:</w:t>
      </w:r>
      <w:r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t enables you to easily pull data from Google spreadsheets into </w:t>
      </w:r>
      <w:r w:rsidR="00956918"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a Frames</w:t>
      </w:r>
      <w:r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d</w:t>
      </w:r>
      <w:r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push data into spreadsheets from </w:t>
      </w:r>
      <w:r w:rsidR="00956918"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ata Frames</w:t>
      </w:r>
      <w:r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  <w:r w:rsidR="00956918" w:rsidRPr="00956918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Gspread is a Python API for Google Sheets. Features: Google Sheets API v4. Open a spreadsheet by title, key or URL. Read, write, and format cell ranges.</w:t>
      </w:r>
    </w:p>
    <w:p w14:paraId="6335E009" w14:textId="24E096C8" w:rsidR="004D3E18" w:rsidRDefault="004D3E18" w:rsidP="00821FF3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23105D2" w14:textId="0E7F3680" w:rsidR="001D7D46" w:rsidRPr="001D7D46" w:rsidRDefault="001D7D46" w:rsidP="001D7D46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02124"/>
          <w:sz w:val="28"/>
          <w:szCs w:val="28"/>
          <w:shd w:val="clear" w:color="auto" w:fill="FFFFFF"/>
        </w:rPr>
        <w:t>Cvlib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: </w:t>
      </w:r>
      <w:r w:rsidRPr="001D7D4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 simple, high-level, easy-to-use open-source Computer Vision library for Python.</w:t>
      </w:r>
    </w:p>
    <w:p w14:paraId="0D3CE088" w14:textId="69C6A4D1" w:rsidR="001D7D46" w:rsidRPr="001D7D46" w:rsidRDefault="001D7D46" w:rsidP="001D7D46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</w:t>
      </w:r>
      <w:r w:rsidRPr="001D7D4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veloped with a focus on enabling easy and fast experimentation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. </w:t>
      </w:r>
      <w:r w:rsidR="00150E3A">
        <w:rPr>
          <w:color w:val="202124"/>
          <w:shd w:val="clear" w:color="auto" w:fill="FFFFFF"/>
        </w:rPr>
        <w:t>Keras</w:t>
      </w:r>
      <w:r w:rsidR="00150E3A" w:rsidRPr="001D7D4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(deep learning library)</w:t>
      </w:r>
      <w:r w:rsidR="00150E3A">
        <w:rPr>
          <w:color w:val="202124"/>
          <w:shd w:val="clear" w:color="auto" w:fill="FFFFFF"/>
        </w:rPr>
        <w:t xml:space="preserve"> inspired it</w:t>
      </w:r>
      <w:r w:rsidRPr="001D7D46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371BF1CE" w14:textId="77777777" w:rsidR="001D7D46" w:rsidRDefault="001D7D46" w:rsidP="00821FF3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B437FA6" w14:textId="77777777" w:rsidR="004D3E18" w:rsidRPr="00956918" w:rsidRDefault="004D3E18" w:rsidP="00821FF3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20DC033" w14:textId="04DFEBEB" w:rsidR="00956918" w:rsidRPr="00956918" w:rsidRDefault="00956918" w:rsidP="00821FF3">
      <w:pPr>
        <w:spacing w:after="0" w:line="240" w:lineRule="auto"/>
        <w:rPr>
          <w:rFonts w:ascii="Times New Roman" w:hAnsi="Times New Roman" w:cs="Times New Roman"/>
          <w:color w:val="202124"/>
          <w:shd w:val="clear" w:color="auto" w:fill="FFFFFF"/>
        </w:rPr>
      </w:pPr>
    </w:p>
    <w:p w14:paraId="1D6A4E0C" w14:textId="13C08D19" w:rsidR="00956918" w:rsidRDefault="00956918" w:rsidP="0095691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202124"/>
          <w:sz w:val="36"/>
          <w:szCs w:val="36"/>
          <w:u w:val="single"/>
          <w:shd w:val="clear" w:color="auto" w:fill="FFFFFF"/>
        </w:rPr>
      </w:pPr>
      <w:r w:rsidRPr="00956918">
        <w:rPr>
          <w:rFonts w:ascii="Times New Roman" w:hAnsi="Times New Roman" w:cs="Times New Roman"/>
          <w:b/>
          <w:bCs/>
          <w:color w:val="202124"/>
          <w:sz w:val="36"/>
          <w:szCs w:val="36"/>
          <w:u w:val="single"/>
          <w:shd w:val="clear" w:color="auto" w:fill="FFFFFF"/>
        </w:rPr>
        <w:t>Execution Steps:</w:t>
      </w:r>
    </w:p>
    <w:p w14:paraId="5CF1C1BC" w14:textId="41A23857" w:rsidR="00956918" w:rsidRDefault="00956918" w:rsidP="00956918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202124"/>
          <w:sz w:val="36"/>
          <w:szCs w:val="36"/>
          <w:u w:val="single"/>
          <w:shd w:val="clear" w:color="auto" w:fill="FFFFFF"/>
        </w:rPr>
      </w:pPr>
    </w:p>
    <w:p w14:paraId="075842CB" w14:textId="1D42DE98" w:rsidR="00956918" w:rsidRDefault="0044742D" w:rsidP="0044742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 import our libraries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cv2,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umPy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 time, matplotlib etc.</w:t>
      </w:r>
    </w:p>
    <w:p w14:paraId="264A806A" w14:textId="15C67345" w:rsidR="0044742D" w:rsidRDefault="0044742D" w:rsidP="0044742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 declare some variables like width_min(minimum width), height_min(minimum_height), offset(minimum error), count(initially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dvi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 it 0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then it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creased) and set the position of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ine.</w:t>
      </w:r>
    </w:p>
    <w:p w14:paraId="7898B7A5" w14:textId="4C2383AC" w:rsidR="0044742D" w:rsidRDefault="0044742D" w:rsidP="0044742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 make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list named detec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;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f anything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is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detected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t get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ppended.</w:t>
      </w:r>
    </w:p>
    <w:p w14:paraId="67FE434B" w14:textId="03159FEC" w:rsidR="0044742D" w:rsidRDefault="0044742D" w:rsidP="0044742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e make a function find_center of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ctangle made o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ehicle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fter detecting and return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ng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centre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points of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ctangle i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x and y direction.</w:t>
      </w:r>
    </w:p>
    <w:p w14:paraId="0C76A2A4" w14:textId="1F26678C" w:rsidR="007F4631" w:rsidRDefault="007F4631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e extract or open video from our system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using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videocapture in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penCV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571C23C0" w14:textId="65FD17A6" w:rsidR="00956918" w:rsidRDefault="007F4631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n we use </w:t>
      </w:r>
      <w:r w:rsidRPr="007F463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one algorithm in cv2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Pr="007F463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known as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Pr="007F4631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ubtractor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, </w:t>
      </w:r>
      <w:r w:rsidR="00150E3A">
        <w:rPr>
          <w:color w:val="202124"/>
          <w:shd w:val="clear" w:color="auto" w:fill="FFFFFF"/>
        </w:rPr>
        <w:t>to subtract the background of our object in the video.</w:t>
      </w:r>
    </w:p>
    <w:p w14:paraId="1E7048CE" w14:textId="5BA014BC" w:rsidR="007F4631" w:rsidRDefault="007F4631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e run a loop to read video </w:t>
      </w:r>
      <w:r w:rsidR="00A56C4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(as we know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A56C4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video is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="00A56C4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et of collection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="00A56C4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f frames)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and for performing function</w:t>
      </w:r>
      <w:r w:rsidR="00A56C49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.</w:t>
      </w:r>
    </w:p>
    <w:p w14:paraId="7C790F74" w14:textId="53194A9F" w:rsidR="00A56C49" w:rsidRDefault="00A56C49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e use cvtColor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o convert colour to greyscale to increase accuracy, and then we store that frame in </w:t>
      </w:r>
      <w:r w:rsidR="009B175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ariable named grey and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lur that image by using GaussianBlur to reduce size.</w:t>
      </w:r>
    </w:p>
    <w:p w14:paraId="1B114EBA" w14:textId="0C509214" w:rsidR="00A56C49" w:rsidRDefault="00F3742E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n we use on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unction dilate for broadening an image by using a specific structure element that also determine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he shape of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pixel.</w:t>
      </w:r>
    </w:p>
    <w:p w14:paraId="7EE452F7" w14:textId="4332DA7E" w:rsidR="002C7F70" w:rsidRDefault="002C7F70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lastRenderedPageBreak/>
        <w:t xml:space="preserve"> We use getStructuringElement and MORPH_ELLIPS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o process images based on image shape; each pixel of the image pixel</w:t>
      </w:r>
      <w:r w:rsidR="009B27A5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s adjusted based on the value of other pixels in its</w:t>
      </w:r>
      <w:r w:rsidR="002A21E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neighbourhood.</w:t>
      </w:r>
    </w:p>
    <w:p w14:paraId="6F7719D8" w14:textId="043E44D1" w:rsidR="002A21E3" w:rsidRDefault="002A21E3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We us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orphologyEx method that give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black white phase i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backend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hown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i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video and then by findContours used to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ount 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number of objects.</w:t>
      </w:r>
    </w:p>
    <w:p w14:paraId="089D0A44" w14:textId="0EA033B5" w:rsidR="002A21E3" w:rsidRDefault="002A21E3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n we mak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unction named enumerate for making rectangle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on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vehicles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fter detecting and put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ing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text on the rectangle(VE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HIC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LE COUNT: ) and put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ting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a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red circle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i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centre of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 w:rsidR="00273213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rectangle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4A34929F" w14:textId="42A075C1" w:rsidR="002A21E3" w:rsidRDefault="002A21E3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We also print the count down on our terminal as Output.</w:t>
      </w:r>
    </w:p>
    <w:p w14:paraId="20D23B6A" w14:textId="5813A52E" w:rsidR="002A21E3" w:rsidRDefault="002A21E3" w:rsidP="007F4631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In 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the 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final step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 release all frames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and </w:t>
      </w:r>
      <w:r w:rsidR="004212C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by using destroyAllWindows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,</w:t>
      </w:r>
      <w:r w:rsidR="004212C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 xml:space="preserve"> we re</w:t>
      </w:r>
      <w:r w:rsidR="009B175F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mov</w:t>
      </w:r>
      <w:r w:rsidR="004212C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e all windows after completing all task</w:t>
      </w:r>
      <w:r w:rsidR="00150E3A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s</w:t>
      </w:r>
      <w:r w:rsidR="004212C7"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  <w:t>.</w:t>
      </w:r>
    </w:p>
    <w:p w14:paraId="7EB07509" w14:textId="159FEAB4" w:rsidR="004212C7" w:rsidRDefault="004212C7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2FBC9D7" w14:textId="5103BC6B" w:rsidR="004212C7" w:rsidRDefault="004212C7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3B53AE2" w14:textId="77777777" w:rsidR="002E2A8B" w:rsidRDefault="002E2A8B" w:rsidP="002E2A8B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AA0C2F8" w14:textId="77777777" w:rsidR="002E2A8B" w:rsidRDefault="002E2A8B" w:rsidP="002E2A8B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464A041" w14:textId="77777777" w:rsidR="002E2A8B" w:rsidRPr="004212C7" w:rsidRDefault="002E2A8B" w:rsidP="002E2A8B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3649058" w14:textId="05AA7CDF" w:rsidR="002E2A8B" w:rsidRPr="00956918" w:rsidRDefault="002E2A8B" w:rsidP="002E2A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D96C10" wp14:editId="66EA70EC">
                <wp:simplePos x="0" y="0"/>
                <wp:positionH relativeFrom="margin">
                  <wp:align>center</wp:align>
                </wp:positionH>
                <wp:positionV relativeFrom="paragraph">
                  <wp:posOffset>4551680</wp:posOffset>
                </wp:positionV>
                <wp:extent cx="0" cy="635000"/>
                <wp:effectExtent l="57150" t="0" r="57150" b="508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50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1D8144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8" o:spid="_x0000_s1026" type="#_x0000_t32" style="position:absolute;margin-left:0;margin-top:358.4pt;width:0;height:50pt;z-index:2516725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05D826" wp14:editId="65422835">
                <wp:simplePos x="0" y="0"/>
                <wp:positionH relativeFrom="margin">
                  <wp:align>center</wp:align>
                </wp:positionH>
                <wp:positionV relativeFrom="paragraph">
                  <wp:posOffset>2780030</wp:posOffset>
                </wp:positionV>
                <wp:extent cx="0" cy="558800"/>
                <wp:effectExtent l="57150" t="0" r="57150" b="5080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88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468A08" id="Straight Arrow Connector 27" o:spid="_x0000_s1026" type="#_x0000_t32" style="position:absolute;margin-left:0;margin-top:218.9pt;width:0;height:44pt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60D6394" wp14:editId="3AB1F4F1">
                <wp:simplePos x="0" y="0"/>
                <wp:positionH relativeFrom="column">
                  <wp:posOffset>63500</wp:posOffset>
                </wp:positionH>
                <wp:positionV relativeFrom="paragraph">
                  <wp:posOffset>5377180</wp:posOffset>
                </wp:positionV>
                <wp:extent cx="5873750" cy="787400"/>
                <wp:effectExtent l="0" t="0" r="12700" b="1270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0" cy="787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1DDF9" w14:textId="77777777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Cv2.cvtColor</w:t>
                            </w:r>
                          </w:p>
                          <w:p w14:paraId="30FD3B2D" w14:textId="77777777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Convert Color into Grey Sc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60D6394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margin-left:5pt;margin-top:423.4pt;width:462.5pt;height:6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" fillcolor="black [3200]" strokecolor="black [1600]" strokeweight="1pt">
                <v:textbox>
                  <w:txbxContent>
                    <w:p w14:paraId="0291DDF9" w14:textId="77777777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Cv2.cvtColor</w:t>
                      </w:r>
                    </w:p>
                    <w:p w14:paraId="30FD3B2D" w14:textId="77777777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Convert Color into Grey Sca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80E82AA" wp14:editId="3FB787AE">
                <wp:simplePos x="0" y="0"/>
                <wp:positionH relativeFrom="margin">
                  <wp:align>left</wp:align>
                </wp:positionH>
                <wp:positionV relativeFrom="paragraph">
                  <wp:posOffset>5184140</wp:posOffset>
                </wp:positionV>
                <wp:extent cx="6057900" cy="1143000"/>
                <wp:effectExtent l="0" t="0" r="19050" b="19050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BBDCA4B" id="Rectangle: Rounded Corners 22" o:spid="_x0000_s1026" style="position:absolute;margin-left:0;margin-top:408.2pt;width:477pt;height:90pt;z-index:25166643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" fillcolor="black [3200]" strokecolor="black [1600]" strokeweight="1pt">
                <v:stroke joinstyle="miter"/>
                <w10:wrap anchorx="margin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DCE278" wp14:editId="7AE901A3">
                <wp:simplePos x="0" y="0"/>
                <wp:positionH relativeFrom="margin">
                  <wp:align>left</wp:align>
                </wp:positionH>
                <wp:positionV relativeFrom="paragraph">
                  <wp:posOffset>3425190</wp:posOffset>
                </wp:positionV>
                <wp:extent cx="6057900" cy="1143000"/>
                <wp:effectExtent l="0" t="0" r="1905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97CC038" id="Rectangle: Rounded Corners 19" o:spid="_x0000_s1026" style="position:absolute;margin-left:0;margin-top:269.7pt;width:477pt;height:90pt;z-index:25166438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" fillcolor="black [3200]" strokecolor="black [1600]" strokeweight="1pt">
                <v:stroke joinstyle="miter"/>
                <w10:wrap anchorx="margin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F0C7B8" wp14:editId="4B2AC146">
                <wp:simplePos x="0" y="0"/>
                <wp:positionH relativeFrom="column">
                  <wp:posOffset>82550</wp:posOffset>
                </wp:positionH>
                <wp:positionV relativeFrom="paragraph">
                  <wp:posOffset>3627120</wp:posOffset>
                </wp:positionV>
                <wp:extent cx="5873750" cy="787400"/>
                <wp:effectExtent l="0" t="0" r="12700" b="1270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0" cy="787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D3FD25" w14:textId="77777777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Run while loop and divide video into frames</w:t>
                            </w:r>
                          </w:p>
                          <w:p w14:paraId="48A37671" w14:textId="77777777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As we know video is set of collection of fram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F0C7B8" id="Text Box 21" o:spid="_x0000_s1027" type="#_x0000_t202" style="position:absolute;margin-left:6.5pt;margin-top:285.6pt;width:462.5pt;height:6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" fillcolor="black [3200]" strokecolor="black [1600]" strokeweight="1pt">
                <v:textbox>
                  <w:txbxContent>
                    <w:p w14:paraId="7DD3FD25" w14:textId="77777777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Run while loop and divide video into frames</w:t>
                      </w:r>
                    </w:p>
                    <w:p w14:paraId="48A37671" w14:textId="77777777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As we know video is set of collection of frames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24575B1" wp14:editId="7DC0EA47">
                <wp:simplePos x="0" y="0"/>
                <wp:positionH relativeFrom="margin">
                  <wp:align>center</wp:align>
                </wp:positionH>
                <wp:positionV relativeFrom="paragraph">
                  <wp:posOffset>1187450</wp:posOffset>
                </wp:positionV>
                <wp:extent cx="0" cy="476250"/>
                <wp:effectExtent l="57150" t="0" r="57150" b="381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3"/>
                        </a:lnRef>
                        <a:fillRef idx="0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301C4" id="Straight Arrow Connector 7" o:spid="_x0000_s1026" type="#_x0000_t32" style="position:absolute;margin-left:0;margin-top:93.5pt;width:0;height:37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E8A3F8" wp14:editId="33E75CCD">
                <wp:simplePos x="0" y="0"/>
                <wp:positionH relativeFrom="column">
                  <wp:posOffset>114300</wp:posOffset>
                </wp:positionH>
                <wp:positionV relativeFrom="paragraph">
                  <wp:posOffset>1816100</wp:posOffset>
                </wp:positionV>
                <wp:extent cx="5873750" cy="787400"/>
                <wp:effectExtent l="0" t="0" r="1270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0" cy="787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03AC96" w14:textId="77409E7C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Cv2.bgsem. </w:t>
                            </w:r>
                            <w:r w:rsidR="009B175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createBackgroundSubtractorMOG (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  <w:p w14:paraId="2200C0AC" w14:textId="77777777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To remove background of our object in Vide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E8A3F8" id="Text Box 6" o:spid="_x0000_s1028" type="#_x0000_t202" style="position:absolute;margin-left:9pt;margin-top:143pt;width:462.5pt;height:6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" fillcolor="black [3200]" strokecolor="black [1600]" strokeweight="1pt">
                <v:textbox>
                  <w:txbxContent>
                    <w:p w14:paraId="4203AC96" w14:textId="77409E7C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 xml:space="preserve">Cv2.bgsem. </w:t>
                      </w:r>
                      <w:r w:rsidR="009B175F"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createBackgroundSubtractorMOG (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  <w:p w14:paraId="2200C0AC" w14:textId="77777777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To remove background of our object in Video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DFFA1D" wp14:editId="248B1BFB">
                <wp:simplePos x="0" y="0"/>
                <wp:positionH relativeFrom="margin">
                  <wp:align>left</wp:align>
                </wp:positionH>
                <wp:positionV relativeFrom="paragraph">
                  <wp:posOffset>1650365</wp:posOffset>
                </wp:positionV>
                <wp:extent cx="6057900" cy="1143000"/>
                <wp:effectExtent l="0" t="0" r="19050" b="1905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61D94B" id="Rectangle: Rounded Corners 5" o:spid="_x0000_s1026" style="position:absolute;margin-left:0;margin-top:129.95pt;width:477pt;height:90pt;z-index:25166131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" fillcolor="black [3200]" strokecolor="black [1600]" strokeweight="1pt">
                <v:stroke joinstyle="miter"/>
                <w10:wrap anchorx="margin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7BD1FD0" wp14:editId="7D7A27CE">
                <wp:simplePos x="0" y="0"/>
                <wp:positionH relativeFrom="column">
                  <wp:posOffset>88900</wp:posOffset>
                </wp:positionH>
                <wp:positionV relativeFrom="paragraph">
                  <wp:posOffset>158750</wp:posOffset>
                </wp:positionV>
                <wp:extent cx="5873750" cy="787400"/>
                <wp:effectExtent l="0" t="0" r="1270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73750" cy="787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EC5995" w14:textId="77777777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VideoCapture</w:t>
                            </w:r>
                          </w:p>
                          <w:p w14:paraId="33356D77" w14:textId="77777777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Input the Video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BD1FD0" id="Text Box 4" o:spid="_x0000_s1029" type="#_x0000_t202" style="position:absolute;margin-left:7pt;margin-top:12.5pt;width:462.5pt;height:6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" fillcolor="black [3200]" strokecolor="black [1600]" strokeweight="1pt">
                <v:textbox>
                  <w:txbxContent>
                    <w:p w14:paraId="11EC5995" w14:textId="77777777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VideoCapture</w:t>
                      </w:r>
                    </w:p>
                    <w:p w14:paraId="33356D77" w14:textId="77777777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Input the Video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560159" wp14:editId="487E8262">
                <wp:simplePos x="0" y="0"/>
                <wp:positionH relativeFrom="column">
                  <wp:posOffset>44450</wp:posOffset>
                </wp:positionH>
                <wp:positionV relativeFrom="paragraph">
                  <wp:posOffset>6350</wp:posOffset>
                </wp:positionV>
                <wp:extent cx="6057900" cy="11430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9A37D4D" id="Rectangle: Rounded Corners 2" o:spid="_x0000_s1026" style="position:absolute;margin-left:3.5pt;margin-top:.5pt;width:477pt;height:9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" fillcolor="black [3200]" strokecolor="black [1600]" strokeweight="1pt">
                <v:stroke joinstyle="miter"/>
              </v:roundrect>
            </w:pict>
          </mc:Fallback>
        </mc:AlternateContent>
      </w:r>
    </w:p>
    <w:p w14:paraId="176042B8" w14:textId="62EC4B4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E100895" w14:textId="6825FB4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4264ACF" w14:textId="1C10A38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55DE142" w14:textId="3D9786C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91B60E7" w14:textId="2A61767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80B0A32" w14:textId="5A93253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A085F6A" w14:textId="0E413F9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830AA9D" w14:textId="7E0E3C6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330F0F3" w14:textId="07985B8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AFC9EFD" w14:textId="486C494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D444A1C" w14:textId="3FDC172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970D3C2" w14:textId="010A2F7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ECC287E" w14:textId="793A6D6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184B328" w14:textId="6AD9E72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48603BC" w14:textId="644A163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944254A" w14:textId="1657366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ACF52A1" w14:textId="6EA1C75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F689704" w14:textId="7A76429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5E5F918" w14:textId="7777777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A8C3921" w14:textId="0078718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7A8B112" w14:textId="0D9DD5A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B1981E0" w14:textId="1C9864A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D5A16B0" w14:textId="2425245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FF12076" w14:textId="2077217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54AA5F9" w14:textId="6BCE049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9930B77" w14:textId="792BC2B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EDB1685" w14:textId="55FBACF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327E9A8" w14:textId="1D3BAF0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5B61641" w14:textId="0580816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DEFF779" w14:textId="69F5AE4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12AD087" w14:textId="328E878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0F17679" w14:textId="6A5AB72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5323488" w14:textId="3C9A3469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2D98587" wp14:editId="09E86989">
                <wp:simplePos x="0" y="0"/>
                <wp:positionH relativeFrom="column">
                  <wp:posOffset>2901950</wp:posOffset>
                </wp:positionH>
                <wp:positionV relativeFrom="paragraph">
                  <wp:posOffset>412750</wp:posOffset>
                </wp:positionV>
                <wp:extent cx="0" cy="647700"/>
                <wp:effectExtent l="19050" t="0" r="19050" b="190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77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9F828E" id="Straight Connector 40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8.5pt,32.5pt" to="228.5pt,8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" strokecolor="white [3212]" strokeweight="2.25pt">
                <v:stroke joinstyle="miter"/>
              </v:line>
            </w:pict>
          </mc:Fallback>
        </mc:AlternateContent>
      </w:r>
    </w:p>
    <w:p w14:paraId="03861EE9" w14:textId="0B3A2F7A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3C2007" wp14:editId="1534326D">
                <wp:simplePos x="0" y="0"/>
                <wp:positionH relativeFrom="margin">
                  <wp:align>center</wp:align>
                </wp:positionH>
                <wp:positionV relativeFrom="paragraph">
                  <wp:posOffset>-895350</wp:posOffset>
                </wp:positionV>
                <wp:extent cx="6350" cy="482600"/>
                <wp:effectExtent l="76200" t="19050" r="50800" b="508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4826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3915B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0;margin-top:-70.5pt;width:.5pt;height:38pt;z-index:25169203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 w:rsidR="002E2A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A68E3C" wp14:editId="23842CDF">
                <wp:simplePos x="0" y="0"/>
                <wp:positionH relativeFrom="margin">
                  <wp:posOffset>63500</wp:posOffset>
                </wp:positionH>
                <wp:positionV relativeFrom="paragraph">
                  <wp:posOffset>-304800</wp:posOffset>
                </wp:positionV>
                <wp:extent cx="5861050" cy="901700"/>
                <wp:effectExtent l="0" t="0" r="25400" b="12700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050" cy="901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D5EC57" w14:textId="1FF44075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Gaussian Blur</w:t>
                            </w:r>
                          </w:p>
                          <w:p w14:paraId="78599DB2" w14:textId="5B3BCED4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Blurring an image and reducing the size of imag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CA68E3C" id="Rectangle: Rounded Corners 25" o:spid="_x0000_s1030" style="position:absolute;margin-left:5pt;margin-top:-24pt;width:461.5pt;height:7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" fillcolor="black [3200]" strokecolor="black [1600]" strokeweight="1pt">
                <v:stroke joinstyle="miter"/>
                <v:textbox>
                  <w:txbxContent>
                    <w:p w14:paraId="4BD5EC57" w14:textId="1FF44075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Gaussian Blur</w:t>
                      </w:r>
                    </w:p>
                    <w:p w14:paraId="78599DB2" w14:textId="5B3BCED4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Blurring an image and reducing the size of image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2E2A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4023252" wp14:editId="499BBE32">
                <wp:simplePos x="0" y="0"/>
                <wp:positionH relativeFrom="margin">
                  <wp:align>left</wp:align>
                </wp:positionH>
                <wp:positionV relativeFrom="paragraph">
                  <wp:posOffset>-416560</wp:posOffset>
                </wp:positionV>
                <wp:extent cx="6057900" cy="1143000"/>
                <wp:effectExtent l="0" t="0" r="19050" b="19050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57900" cy="11430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50224C" id="Rectangle: Rounded Corners 23" o:spid="_x0000_s1026" style="position:absolute;margin-left:0;margin-top:-32.8pt;width:477pt;height:90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" fillcolor="black [3200]" strokecolor="black [1600]" strokeweight="1pt">
                <v:stroke joinstyle="miter"/>
                <w10:wrap anchorx="margin"/>
              </v:roundrect>
            </w:pict>
          </mc:Fallback>
        </mc:AlternateContent>
      </w:r>
    </w:p>
    <w:p w14:paraId="3784A817" w14:textId="1BC9AD7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84FECAB" w14:textId="24E65C6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7EA8962" w14:textId="78F7044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5C3D17B" w14:textId="3E6A575F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0A69A80" wp14:editId="4620A5C7">
                <wp:simplePos x="0" y="0"/>
                <wp:positionH relativeFrom="margin">
                  <wp:align>center</wp:align>
                </wp:positionH>
                <wp:positionV relativeFrom="paragraph">
                  <wp:posOffset>48260</wp:posOffset>
                </wp:positionV>
                <wp:extent cx="0" cy="533400"/>
                <wp:effectExtent l="57150" t="0" r="57150" b="3810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334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A31F60" id="Straight Arrow Connector 10" o:spid="_x0000_s1026" type="#_x0000_t32" style="position:absolute;margin-left:0;margin-top:3.8pt;width:0;height:42pt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2EE44241" w14:textId="06B3896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CD7CD0A" w14:textId="0BD2869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F818D85" w14:textId="2681676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77E706" wp14:editId="1B30B85B">
                <wp:simplePos x="0" y="0"/>
                <wp:positionH relativeFrom="margin">
                  <wp:align>left</wp:align>
                </wp:positionH>
                <wp:positionV relativeFrom="paragraph">
                  <wp:posOffset>62230</wp:posOffset>
                </wp:positionV>
                <wp:extent cx="6083300" cy="1377950"/>
                <wp:effectExtent l="0" t="0" r="12700" b="1270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019152" w14:textId="346EB121" w:rsid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Cv2.dilate</w:t>
                            </w:r>
                          </w:p>
                          <w:p w14:paraId="158DFF21" w14:textId="7E74C19E" w:rsidR="002E2A8B" w:rsidRPr="002E2A8B" w:rsidRDefault="002E2A8B" w:rsidP="002E2A8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(Dilate the source image using the specific structuring elem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77E706" id="Rectangle: Rounded Corners 24" o:spid="_x0000_s1031" style="position:absolute;margin-left:0;margin-top:4.9pt;width:479pt;height:108.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" fillcolor="black [3200]" strokecolor="black [1600]" strokeweight="1pt">
                <v:stroke joinstyle="miter"/>
                <v:textbox>
                  <w:txbxContent>
                    <w:p w14:paraId="14019152" w14:textId="346EB121" w:rsid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Cv2.dilate</w:t>
                      </w:r>
                    </w:p>
                    <w:p w14:paraId="158DFF21" w14:textId="7E74C19E" w:rsidR="002E2A8B" w:rsidRPr="002E2A8B" w:rsidRDefault="002E2A8B" w:rsidP="002E2A8B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  <w:lang w:val="en-US"/>
                        </w:rPr>
                        <w:t>(Dilate the source image using the specific structuring element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8A46B65" w14:textId="26B8C7C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9D3E439" w14:textId="70E71F8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DB10FB9" w14:textId="3CB5275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CB212B0" w14:textId="2683AF9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4F53DC1" w14:textId="6F4EEA8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1883FF1" w14:textId="2309E6F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DEEEA46" w14:textId="619E570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27D419F" w14:textId="41AEA893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485DD8D" wp14:editId="1F2DFC5B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0" cy="641350"/>
                <wp:effectExtent l="57150" t="0" r="57150" b="444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13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D7164E" id="Straight Arrow Connector 11" o:spid="_x0000_s1026" type="#_x0000_t32" style="position:absolute;margin-left:0;margin-top:5pt;width:0;height:50.5pt;z-index:2516940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60F07BDD" w14:textId="04CCB5F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C6D6EB1" w14:textId="1886368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D238760" w14:textId="12D43BB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065ED1B" w14:textId="6FE612C2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1ED67EB" wp14:editId="686A8E24">
                <wp:simplePos x="0" y="0"/>
                <wp:positionH relativeFrom="margin">
                  <wp:align>left</wp:align>
                </wp:positionH>
                <wp:positionV relativeFrom="paragraph">
                  <wp:posOffset>14605</wp:posOffset>
                </wp:positionV>
                <wp:extent cx="6083300" cy="1377950"/>
                <wp:effectExtent l="0" t="0" r="12700" b="12700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7BC814" w14:textId="4DC0DBF3" w:rsidR="002E2A8B" w:rsidRDefault="002E2A8B" w:rsidP="002E2A8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v2.getStructuringelement</w:t>
                            </w:r>
                          </w:p>
                          <w:p w14:paraId="7AC2D0DE" w14:textId="47BD6414" w:rsidR="002E2A8B" w:rsidRPr="002E2A8B" w:rsidRDefault="002E2A8B" w:rsidP="002E2A8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It is an elliptical structuring element, that is a filled ellipse inscribed into the rectang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1ED67EB" id="Rectangle: Rounded Corners 29" o:spid="_x0000_s1032" style="position:absolute;margin-left:0;margin-top:1.15pt;width:479pt;height:108.5pt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" fillcolor="black [3200]" strokecolor="black [1600]" strokeweight="1pt">
                <v:stroke joinstyle="miter"/>
                <v:textbox>
                  <w:txbxContent>
                    <w:p w14:paraId="617BC814" w14:textId="4DC0DBF3" w:rsidR="002E2A8B" w:rsidRDefault="002E2A8B" w:rsidP="002E2A8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v2.getStructuringelement</w:t>
                      </w:r>
                    </w:p>
                    <w:p w14:paraId="7AC2D0DE" w14:textId="47BD6414" w:rsidR="002E2A8B" w:rsidRPr="002E2A8B" w:rsidRDefault="002E2A8B" w:rsidP="002E2A8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(It is an elliptical structuring element, that is a filled ellipse inscribed into the rectangle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46C81CF" w14:textId="71BC9BA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BACD52C" w14:textId="607AE21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5412004" w14:textId="0E761D1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44784F9" w14:textId="26C5417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86C3EA0" w14:textId="6BAB714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B252255" w14:textId="4AA2EE9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7A91822" w14:textId="5D0FD06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2BAE984" w14:textId="1221451E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1654147" wp14:editId="339FEAAC">
                <wp:simplePos x="0" y="0"/>
                <wp:positionH relativeFrom="margin">
                  <wp:align>center</wp:align>
                </wp:positionH>
                <wp:positionV relativeFrom="paragraph">
                  <wp:posOffset>43815</wp:posOffset>
                </wp:positionV>
                <wp:extent cx="0" cy="812800"/>
                <wp:effectExtent l="57150" t="0" r="57150" b="444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9F5CFE" id="Straight Arrow Connector 12" o:spid="_x0000_s1026" type="#_x0000_t32" style="position:absolute;margin-left:0;margin-top:3.45pt;width:0;height:64pt;z-index:2516951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08DC9DF9" w14:textId="12A505E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FDFCAA7" w14:textId="5B1F970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C78C135" w14:textId="40A4E4F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98DE110" w14:textId="29A67BA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F367F3C" w14:textId="65F2A037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4D1CDC0" wp14:editId="27F95DA9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6083300" cy="1377950"/>
                <wp:effectExtent l="0" t="0" r="12700" b="12700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672A54" w14:textId="7187CD68" w:rsidR="000B11A5" w:rsidRDefault="000B11A5" w:rsidP="000B11A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rphologyEx</w:t>
                            </w:r>
                          </w:p>
                          <w:p w14:paraId="01DFFBA8" w14:textId="5CE1C5A6" w:rsidR="000B11A5" w:rsidRPr="000B11A5" w:rsidRDefault="00C21D11" w:rsidP="000B11A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r w:rsidR="009B175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lack</w:t>
                            </w:r>
                            <w:r w:rsidR="000B11A5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and white phase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f video in backen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4D1CDC0" id="Rectangle: Rounded Corners 30" o:spid="_x0000_s1033" style="position:absolute;margin-left:0;margin-top:.6pt;width:479pt;height:108.5pt;z-index:2516766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" fillcolor="black [3200]" strokecolor="black [1600]" strokeweight="1pt">
                <v:stroke joinstyle="miter"/>
                <v:textbox>
                  <w:txbxContent>
                    <w:p w14:paraId="2A672A54" w14:textId="7187CD68" w:rsidR="000B11A5" w:rsidRDefault="000B11A5" w:rsidP="000B11A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rphologyEx</w:t>
                      </w:r>
                    </w:p>
                    <w:p w14:paraId="01DFFBA8" w14:textId="5CE1C5A6" w:rsidR="000B11A5" w:rsidRPr="000B11A5" w:rsidRDefault="00C21D11" w:rsidP="000B11A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r w:rsidR="009B175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lack</w:t>
                      </w:r>
                      <w:r w:rsidR="000B11A5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and white phase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f video in backend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63378C4" w14:textId="4FACA72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D958CF6" w14:textId="5D4D94A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44BC779" w14:textId="6A301E6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30B777D" w14:textId="79F3CBF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8E5204C" w14:textId="2914BB6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B67512A" w14:textId="65A188C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10A2ACB" w14:textId="024E6EFD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0499AF" wp14:editId="43D93C35">
                <wp:simplePos x="0" y="0"/>
                <wp:positionH relativeFrom="column">
                  <wp:posOffset>2914650</wp:posOffset>
                </wp:positionH>
                <wp:positionV relativeFrom="paragraph">
                  <wp:posOffset>156845</wp:posOffset>
                </wp:positionV>
                <wp:extent cx="0" cy="876300"/>
                <wp:effectExtent l="57150" t="0" r="57150" b="381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763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A8359F" id="Straight Arrow Connector 13" o:spid="_x0000_s1026" type="#_x0000_t32" style="position:absolute;margin-left:229.5pt;margin-top:12.35pt;width:0;height:69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" strokecolor="white [3212]" strokeweight="2.25pt">
                <v:stroke endarrow="block" joinstyle="miter"/>
              </v:shape>
            </w:pict>
          </mc:Fallback>
        </mc:AlternateContent>
      </w:r>
    </w:p>
    <w:p w14:paraId="0A1CC4F3" w14:textId="14173C4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16AD5D6" w14:textId="4A1A953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A175D38" w14:textId="75F2AFA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6A1B786" w14:textId="48ED5A0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C08DEC8" w14:textId="71D0F5E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4BF3CEE" w14:textId="120CD468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763942D" wp14:editId="113D513B">
                <wp:simplePos x="0" y="0"/>
                <wp:positionH relativeFrom="margin">
                  <wp:align>left</wp:align>
                </wp:positionH>
                <wp:positionV relativeFrom="paragraph">
                  <wp:posOffset>6350</wp:posOffset>
                </wp:positionV>
                <wp:extent cx="6083300" cy="1377950"/>
                <wp:effectExtent l="0" t="0" r="12700" b="1270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173322" w14:textId="29CFEAEF" w:rsidR="00C21D11" w:rsidRDefault="00C21D11" w:rsidP="00C21D1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indContours</w:t>
                            </w:r>
                          </w:p>
                          <w:p w14:paraId="28749942" w14:textId="2B66430D" w:rsidR="00C21D11" w:rsidRPr="00C21D11" w:rsidRDefault="00C21D11" w:rsidP="00C21D1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Count the number of objects after the image form getting to subtract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63942D" id="Rectangle: Rounded Corners 31" o:spid="_x0000_s1034" style="position:absolute;margin-left:0;margin-top:.5pt;width:479pt;height:108.5pt;z-index:2516787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aGgbAIAAB8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" fillcolor="black [3200]" strokecolor="black [1600]" strokeweight="1pt">
                <v:stroke joinstyle="miter"/>
                <v:textbox>
                  <w:txbxContent>
                    <w:p w14:paraId="19173322" w14:textId="29CFEAEF" w:rsidR="00C21D11" w:rsidRDefault="00C21D11" w:rsidP="00C21D1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indContours</w:t>
                      </w:r>
                    </w:p>
                    <w:p w14:paraId="28749942" w14:textId="2B66430D" w:rsidR="00C21D11" w:rsidRPr="00C21D11" w:rsidRDefault="00C21D11" w:rsidP="00C21D1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Count the number of objects after the image form getting to subtractor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E0FDCA5" w14:textId="11906DA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CCB4C9F" w14:textId="4E476F5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5882984" w14:textId="73AD618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D844BB1" w14:textId="47768B94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9D589E7" wp14:editId="3CF23B78">
                <wp:simplePos x="0" y="0"/>
                <wp:positionH relativeFrom="margin">
                  <wp:align>center</wp:align>
                </wp:positionH>
                <wp:positionV relativeFrom="paragraph">
                  <wp:posOffset>671195</wp:posOffset>
                </wp:positionV>
                <wp:extent cx="0" cy="463550"/>
                <wp:effectExtent l="19050" t="0" r="19050" b="317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35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BCBA56" id="Straight Connector 39" o:spid="_x0000_s1026" style="position:absolute;z-index:2517043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52.85pt" to="0,8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" strokecolor="white [3212]" strokeweight="2.25pt">
                <v:stroke joinstyle="miter"/>
                <w10:wrap anchorx="margin"/>
              </v:line>
            </w:pict>
          </mc:Fallback>
        </mc:AlternateContent>
      </w:r>
    </w:p>
    <w:p w14:paraId="600BA0A9" w14:textId="72432966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598142F" wp14:editId="22E7FB44">
                <wp:simplePos x="0" y="0"/>
                <wp:positionH relativeFrom="margin">
                  <wp:align>center</wp:align>
                </wp:positionH>
                <wp:positionV relativeFrom="paragraph">
                  <wp:posOffset>-863600</wp:posOffset>
                </wp:positionV>
                <wp:extent cx="0" cy="425450"/>
                <wp:effectExtent l="57150" t="0" r="57150" b="508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54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3B1BEC" id="Straight Arrow Connector 14" o:spid="_x0000_s1026" type="#_x0000_t32" style="position:absolute;margin-left:0;margin-top:-68pt;width:0;height:33.5pt;z-index:2516971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 w:rsidR="002E2A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08E7A6" wp14:editId="59CA65FA">
                <wp:simplePos x="0" y="0"/>
                <wp:positionH relativeFrom="margin">
                  <wp:align>left</wp:align>
                </wp:positionH>
                <wp:positionV relativeFrom="paragraph">
                  <wp:posOffset>-436880</wp:posOffset>
                </wp:positionV>
                <wp:extent cx="6083300" cy="1377950"/>
                <wp:effectExtent l="0" t="0" r="12700" b="1270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418CFB" w14:textId="6CFE821B" w:rsidR="00C21D11" w:rsidRDefault="00C21D11" w:rsidP="00C21D11">
                            <w:pPr>
                              <w:jc w:val="center"/>
                            </w:pPr>
                            <w:r>
                              <w:t>Cv2.line</w:t>
                            </w:r>
                          </w:p>
                          <w:p w14:paraId="7AD239A5" w14:textId="2BB81258" w:rsidR="00C21D11" w:rsidRDefault="00C21D11" w:rsidP="00C21D11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Making</w:t>
                            </w:r>
                            <w:r>
                              <w:t xml:space="preserve"> a lin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08E7A6" id="Rectangle: Rounded Corners 32" o:spid="_x0000_s1035" style="position:absolute;margin-left:0;margin-top:-34.4pt;width:479pt;height:108.5pt;z-index:2516807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2ktbAIAAB8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" fillcolor="black [3200]" strokecolor="black [1600]" strokeweight="1pt">
                <v:stroke joinstyle="miter"/>
                <v:textbox>
                  <w:txbxContent>
                    <w:p w14:paraId="5C418CFB" w14:textId="6CFE821B" w:rsidR="00C21D11" w:rsidRDefault="00C21D11" w:rsidP="00C21D11">
                      <w:pPr>
                        <w:jc w:val="center"/>
                      </w:pPr>
                      <w:r>
                        <w:t>Cv2.line</w:t>
                      </w:r>
                    </w:p>
                    <w:p w14:paraId="7AD239A5" w14:textId="2BB81258" w:rsidR="00C21D11" w:rsidRDefault="00C21D11" w:rsidP="00C21D11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Making</w:t>
                      </w:r>
                      <w:r>
                        <w:t xml:space="preserve"> a line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1BD3EA5" w14:textId="5418ECA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B3C6D2F" w14:textId="383587B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8A4DABC" w14:textId="67685B4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9828BBC" w14:textId="1037761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AB99B62" w14:textId="0BB6BA18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C0DF365" wp14:editId="0077D8A6">
                <wp:simplePos x="0" y="0"/>
                <wp:positionH relativeFrom="margin">
                  <wp:align>center</wp:align>
                </wp:positionH>
                <wp:positionV relativeFrom="paragraph">
                  <wp:posOffset>63500</wp:posOffset>
                </wp:positionV>
                <wp:extent cx="0" cy="812800"/>
                <wp:effectExtent l="57150" t="0" r="57150" b="444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280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39A291" id="Straight Arrow Connector 15" o:spid="_x0000_s1026" type="#_x0000_t32" style="position:absolute;margin-left:0;margin-top:5pt;width:0;height:64pt;z-index:2516981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50343487" w14:textId="7DCFFC2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F0A4216" w14:textId="379603A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11730AE" w14:textId="6C9E4AD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5737686" w14:textId="2B29D0B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8E23437" w14:textId="0FAAC1E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7EC11F" wp14:editId="207F282E">
                <wp:simplePos x="0" y="0"/>
                <wp:positionH relativeFrom="margin">
                  <wp:align>left</wp:align>
                </wp:positionH>
                <wp:positionV relativeFrom="paragraph">
                  <wp:posOffset>4445</wp:posOffset>
                </wp:positionV>
                <wp:extent cx="6083300" cy="1377950"/>
                <wp:effectExtent l="0" t="0" r="12700" b="1270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6F76E" w14:textId="6F7F07CB" w:rsidR="00C21D11" w:rsidRDefault="00C21D11" w:rsidP="00C21D11">
                            <w:pPr>
                              <w:jc w:val="center"/>
                            </w:pPr>
                            <w:r>
                              <w:t>Run for loop</w:t>
                            </w:r>
                          </w:p>
                          <w:p w14:paraId="775AE9C3" w14:textId="52451D30" w:rsidR="00C21D11" w:rsidRDefault="00C21D11" w:rsidP="00C21D11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For</w:t>
                            </w:r>
                            <w:r>
                              <w:t xml:space="preserve"> putting the rectangle on every </w:t>
                            </w:r>
                            <w:r w:rsidR="009B175F">
                              <w:t>vehicle</w:t>
                            </w:r>
                            <w:r>
                              <w:t xml:space="preserve"> and find centre of i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7EC11F" id="Rectangle: Rounded Corners 33" o:spid="_x0000_s1036" style="position:absolute;margin-left:0;margin-top:.35pt;width:479pt;height:108.5pt;z-index:25168281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TAhbAIAACA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" fillcolor="black [3200]" strokecolor="black [1600]" strokeweight="1pt">
                <v:stroke joinstyle="miter"/>
                <v:textbox>
                  <w:txbxContent>
                    <w:p w14:paraId="5FF6F76E" w14:textId="6F7F07CB" w:rsidR="00C21D11" w:rsidRDefault="00C21D11" w:rsidP="00C21D11">
                      <w:pPr>
                        <w:jc w:val="center"/>
                      </w:pPr>
                      <w:r>
                        <w:t>Run for loop</w:t>
                      </w:r>
                    </w:p>
                    <w:p w14:paraId="775AE9C3" w14:textId="52451D30" w:rsidR="00C21D11" w:rsidRDefault="00C21D11" w:rsidP="00C21D11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For</w:t>
                      </w:r>
                      <w:r>
                        <w:t xml:space="preserve"> putting the rectangle on every </w:t>
                      </w:r>
                      <w:r w:rsidR="009B175F">
                        <w:t>vehicle</w:t>
                      </w:r>
                      <w:r>
                        <w:t xml:space="preserve"> and find centre of it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84A23F5" w14:textId="1F52260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D8A9578" w14:textId="3894E0C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280175F" w14:textId="470D72A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9F3392B" w14:textId="32E506A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73E15CF" w14:textId="43D75C7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8026EBC" w14:textId="505EFCA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70FBB7B" w14:textId="009FC947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CF95B86" wp14:editId="5D5FCFA9">
                <wp:simplePos x="0" y="0"/>
                <wp:positionH relativeFrom="margin">
                  <wp:align>center</wp:align>
                </wp:positionH>
                <wp:positionV relativeFrom="paragraph">
                  <wp:posOffset>157480</wp:posOffset>
                </wp:positionV>
                <wp:extent cx="12700" cy="793750"/>
                <wp:effectExtent l="57150" t="19050" r="63500" b="444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0" cy="793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74FA0" id="Straight Arrow Connector 16" o:spid="_x0000_s1026" type="#_x0000_t32" style="position:absolute;margin-left:0;margin-top:12.4pt;width:1pt;height:62.5pt;flip:x;z-index:2516992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28F2B1B4" w14:textId="4E31271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40AE9C1" w14:textId="42EE496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B776F33" w14:textId="2FF1F33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00D1A70" w14:textId="3BD0918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AF5C820" w14:textId="25C470E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CA66059" wp14:editId="1803AD1D">
                <wp:simplePos x="0" y="0"/>
                <wp:positionH relativeFrom="margin">
                  <wp:align>left</wp:align>
                </wp:positionH>
                <wp:positionV relativeFrom="paragraph">
                  <wp:posOffset>52070</wp:posOffset>
                </wp:positionV>
                <wp:extent cx="6083300" cy="1377950"/>
                <wp:effectExtent l="0" t="0" r="12700" b="12700"/>
                <wp:wrapNone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A8FD21" w14:textId="2C3441F4" w:rsidR="0039768C" w:rsidRDefault="0039768C" w:rsidP="0039768C">
                            <w:pPr>
                              <w:jc w:val="center"/>
                            </w:pPr>
                            <w:r>
                              <w:t>Run for loop</w:t>
                            </w:r>
                          </w:p>
                          <w:p w14:paraId="6BD2F7AB" w14:textId="5894AA09" w:rsidR="0039768C" w:rsidRDefault="0039768C" w:rsidP="0039768C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For</w:t>
                            </w:r>
                            <w:r>
                              <w:t xml:space="preserve"> printing the output and count the number of </w:t>
                            </w:r>
                            <w:r w:rsidR="009B175F">
                              <w:t>vehicles</w:t>
                            </w:r>
                            <w:r>
                              <w:t xml:space="preserve"> on windo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A66059" id="Rectangle: Rounded Corners 34" o:spid="_x0000_s1037" style="position:absolute;margin-left:0;margin-top:4.1pt;width:479pt;height:108.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/isawIAACA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" fillcolor="black [3200]" strokecolor="black [1600]" strokeweight="1pt">
                <v:stroke joinstyle="miter"/>
                <v:textbox>
                  <w:txbxContent>
                    <w:p w14:paraId="32A8FD21" w14:textId="2C3441F4" w:rsidR="0039768C" w:rsidRDefault="0039768C" w:rsidP="0039768C">
                      <w:pPr>
                        <w:jc w:val="center"/>
                      </w:pPr>
                      <w:r>
                        <w:t>Run for loop</w:t>
                      </w:r>
                    </w:p>
                    <w:p w14:paraId="6BD2F7AB" w14:textId="5894AA09" w:rsidR="0039768C" w:rsidRDefault="0039768C" w:rsidP="0039768C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For</w:t>
                      </w:r>
                      <w:r>
                        <w:t xml:space="preserve"> printing the output and count the number of </w:t>
                      </w:r>
                      <w:r w:rsidR="009B175F">
                        <w:t>vehicles</w:t>
                      </w:r>
                      <w:r>
                        <w:t xml:space="preserve"> on window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99B9E0A" w14:textId="1D8963F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1F5CFE8" w14:textId="21B487A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E34CB83" w14:textId="1A700EA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7EFAB28" w14:textId="2086131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2975955" w14:textId="5AAD432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DA6337B" w14:textId="0129281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06A6F56" w14:textId="06CD9DA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F6BB6BF" w14:textId="5D1AA52B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3F5509" wp14:editId="0DD3F548">
                <wp:simplePos x="0" y="0"/>
                <wp:positionH relativeFrom="margin">
                  <wp:align>center</wp:align>
                </wp:positionH>
                <wp:positionV relativeFrom="paragraph">
                  <wp:posOffset>70485</wp:posOffset>
                </wp:positionV>
                <wp:extent cx="0" cy="793750"/>
                <wp:effectExtent l="57150" t="0" r="57150" b="444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93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698CF0" id="Straight Arrow Connector 17" o:spid="_x0000_s1026" type="#_x0000_t32" style="position:absolute;margin-left:0;margin-top:5.55pt;width:0;height:62.5pt;z-index:25170022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3D6B0DF7" w14:textId="4F03921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707B878" w14:textId="480F7A7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B547049" w14:textId="7158DCE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785E3C9" w14:textId="43F633D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C69FA50" wp14:editId="5FD3DB92">
                <wp:simplePos x="0" y="0"/>
                <wp:positionH relativeFrom="margin">
                  <wp:align>left</wp:align>
                </wp:positionH>
                <wp:positionV relativeFrom="paragraph">
                  <wp:posOffset>151130</wp:posOffset>
                </wp:positionV>
                <wp:extent cx="6083300" cy="1377950"/>
                <wp:effectExtent l="0" t="0" r="12700" b="1270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B48EB7" w14:textId="681566EE" w:rsidR="0039768C" w:rsidRDefault="0039768C" w:rsidP="0039768C">
                            <w:pPr>
                              <w:jc w:val="center"/>
                            </w:pPr>
                            <w:r>
                              <w:t>putText</w:t>
                            </w:r>
                          </w:p>
                          <w:p w14:paraId="181AB957" w14:textId="32E0F87C" w:rsidR="0039768C" w:rsidRDefault="0039768C" w:rsidP="0039768C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For</w:t>
                            </w:r>
                            <w:r>
                              <w:t xml:space="preserve"> putting the text on video or image fram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69FA50" id="Rectangle: Rounded Corners 35" o:spid="_x0000_s1038" style="position:absolute;margin-left:0;margin-top:11.9pt;width:479pt;height:108.5pt;z-index:2516869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tHhbAIAACA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" fillcolor="black [3200]" strokecolor="black [1600]" strokeweight="1pt">
                <v:stroke joinstyle="miter"/>
                <v:textbox>
                  <w:txbxContent>
                    <w:p w14:paraId="2EB48EB7" w14:textId="681566EE" w:rsidR="0039768C" w:rsidRDefault="0039768C" w:rsidP="0039768C">
                      <w:pPr>
                        <w:jc w:val="center"/>
                      </w:pPr>
                      <w:r>
                        <w:t>putText</w:t>
                      </w:r>
                    </w:p>
                    <w:p w14:paraId="181AB957" w14:textId="32E0F87C" w:rsidR="0039768C" w:rsidRDefault="0039768C" w:rsidP="0039768C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For</w:t>
                      </w:r>
                      <w:r>
                        <w:t xml:space="preserve"> putting the text on video or image frames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4060E00" w14:textId="7753CA5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4879D70" w14:textId="05C25D9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F5EFD29" w14:textId="4A22CD8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432D63C" w14:textId="1D5185C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B84FB4D" w14:textId="17A9B00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3D314CC" w14:textId="2C489B3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EE1C8BF" w14:textId="653CA75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2538D15" w14:textId="7F98E0FF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6FC8515" wp14:editId="05FE1A97">
                <wp:simplePos x="0" y="0"/>
                <wp:positionH relativeFrom="margin">
                  <wp:align>center</wp:align>
                </wp:positionH>
                <wp:positionV relativeFrom="paragraph">
                  <wp:posOffset>139065</wp:posOffset>
                </wp:positionV>
                <wp:extent cx="0" cy="603250"/>
                <wp:effectExtent l="57150" t="0" r="57150" b="444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32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CA2E82" id="Straight Arrow Connector 18" o:spid="_x0000_s1026" type="#_x0000_t32" style="position:absolute;margin-left:0;margin-top:10.95pt;width:0;height:47.5pt;z-index:2517012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</w:p>
    <w:p w14:paraId="3108D87B" w14:textId="1A28633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6E005A6" w14:textId="0D5FB17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5E0DD26" w14:textId="2EAC6F2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45A59B4" w14:textId="2831530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89FDE77" wp14:editId="587C357A">
                <wp:simplePos x="0" y="0"/>
                <wp:positionH relativeFrom="margin">
                  <wp:align>left</wp:align>
                </wp:positionH>
                <wp:positionV relativeFrom="paragraph">
                  <wp:posOffset>50800</wp:posOffset>
                </wp:positionV>
                <wp:extent cx="6083300" cy="1377950"/>
                <wp:effectExtent l="0" t="0" r="12700" b="12700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EE3BE3" w14:textId="30EF9558" w:rsidR="0039768C" w:rsidRDefault="0039768C" w:rsidP="0039768C">
                            <w:pPr>
                              <w:jc w:val="center"/>
                            </w:pPr>
                            <w:r>
                              <w:t>Imshow</w:t>
                            </w:r>
                          </w:p>
                          <w:p w14:paraId="724122CA" w14:textId="1AF63E33" w:rsidR="0039768C" w:rsidRDefault="0039768C" w:rsidP="0039768C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For</w:t>
                            </w:r>
                            <w:r>
                              <w:t xml:space="preserve"> showing or display that frames and video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9FDE77" id="Rectangle: Rounded Corners 36" o:spid="_x0000_s1039" style="position:absolute;margin-left:0;margin-top:4pt;width:479pt;height:108.5pt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" fillcolor="black [3200]" strokecolor="black [1600]" strokeweight="1pt">
                <v:stroke joinstyle="miter"/>
                <v:textbox>
                  <w:txbxContent>
                    <w:p w14:paraId="12EE3BE3" w14:textId="30EF9558" w:rsidR="0039768C" w:rsidRDefault="0039768C" w:rsidP="0039768C">
                      <w:pPr>
                        <w:jc w:val="center"/>
                      </w:pPr>
                      <w:r>
                        <w:t>Imshow</w:t>
                      </w:r>
                    </w:p>
                    <w:p w14:paraId="724122CA" w14:textId="1AF63E33" w:rsidR="0039768C" w:rsidRDefault="0039768C" w:rsidP="0039768C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For</w:t>
                      </w:r>
                      <w:r>
                        <w:t xml:space="preserve"> showing or display that frames and videos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3E0DB01" w14:textId="443EADA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3979B0F" w14:textId="5A24504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E29D9F0" w14:textId="08B03B0E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021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BD63E8E" wp14:editId="1B432F11">
                <wp:simplePos x="0" y="0"/>
                <wp:positionH relativeFrom="column">
                  <wp:posOffset>2863850</wp:posOffset>
                </wp:positionH>
                <wp:positionV relativeFrom="paragraph">
                  <wp:posOffset>899795</wp:posOffset>
                </wp:positionV>
                <wp:extent cx="0" cy="247650"/>
                <wp:effectExtent l="19050" t="0" r="19050" b="190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6F15BD" id="Straight Connector 38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5pt,70.85pt" to="225.5pt,9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" strokecolor="white [3212]" strokeweight="2.25pt">
                <v:stroke joinstyle="miter"/>
              </v:line>
            </w:pict>
          </mc:Fallback>
        </mc:AlternateContent>
      </w:r>
    </w:p>
    <w:p w14:paraId="57F6D429" w14:textId="1024A6F2" w:rsidR="002E2A8B" w:rsidRDefault="009B175F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925423E" wp14:editId="4DCD9055">
                <wp:simplePos x="0" y="0"/>
                <wp:positionH relativeFrom="margin">
                  <wp:align>center</wp:align>
                </wp:positionH>
                <wp:positionV relativeFrom="paragraph">
                  <wp:posOffset>-838200</wp:posOffset>
                </wp:positionV>
                <wp:extent cx="0" cy="666750"/>
                <wp:effectExtent l="57150" t="0" r="57150" b="381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6675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B78953" id="Straight Arrow Connector 20" o:spid="_x0000_s1026" type="#_x0000_t32" style="position:absolute;margin-left:0;margin-top:-66pt;width:0;height:52.5pt;z-index:2517022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" strokecolor="white [3212]" strokeweight="2.25pt">
                <v:stroke endarrow="block" joinstyle="miter"/>
                <w10:wrap anchorx="margin"/>
              </v:shape>
            </w:pict>
          </mc:Fallback>
        </mc:AlternateContent>
      </w:r>
      <w:r w:rsidR="002E2A8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6424198" wp14:editId="17436607">
                <wp:simplePos x="0" y="0"/>
                <wp:positionH relativeFrom="margin">
                  <wp:align>left</wp:align>
                </wp:positionH>
                <wp:positionV relativeFrom="paragraph">
                  <wp:posOffset>-226060</wp:posOffset>
                </wp:positionV>
                <wp:extent cx="6083300" cy="1377950"/>
                <wp:effectExtent l="0" t="0" r="12700" b="12700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83300" cy="1377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BF12DD" w14:textId="770F73C3" w:rsidR="0039768C" w:rsidRDefault="0039768C" w:rsidP="0039768C">
                            <w:pPr>
                              <w:jc w:val="center"/>
                            </w:pPr>
                            <w:r>
                              <w:t>destroyAllWindows</w:t>
                            </w:r>
                          </w:p>
                          <w:p w14:paraId="24BCD863" w14:textId="330496DA" w:rsidR="0039768C" w:rsidRDefault="0039768C" w:rsidP="0039768C">
                            <w:pPr>
                              <w:jc w:val="center"/>
                            </w:pPr>
                            <w:r>
                              <w:t>(</w:t>
                            </w:r>
                            <w:r w:rsidR="009B175F">
                              <w:t>After</w:t>
                            </w:r>
                            <w:r>
                              <w:t xml:space="preserve"> completing all task just to release all windo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424198" id="Rectangle: Rounded Corners 37" o:spid="_x0000_s1040" style="position:absolute;margin-left:0;margin-top:-17.8pt;width:479pt;height:108.5pt;z-index:2516910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" fillcolor="black [3200]" strokecolor="black [1600]" strokeweight="1pt">
                <v:stroke joinstyle="miter"/>
                <v:textbox>
                  <w:txbxContent>
                    <w:p w14:paraId="22BF12DD" w14:textId="770F73C3" w:rsidR="0039768C" w:rsidRDefault="0039768C" w:rsidP="0039768C">
                      <w:pPr>
                        <w:jc w:val="center"/>
                      </w:pPr>
                      <w:r>
                        <w:t>destroyAllWindows</w:t>
                      </w:r>
                    </w:p>
                    <w:p w14:paraId="24BCD863" w14:textId="330496DA" w:rsidR="0039768C" w:rsidRDefault="0039768C" w:rsidP="0039768C">
                      <w:pPr>
                        <w:jc w:val="center"/>
                      </w:pPr>
                      <w:r>
                        <w:t>(</w:t>
                      </w:r>
                      <w:r w:rsidR="009B175F">
                        <w:t>After</w:t>
                      </w:r>
                      <w:r>
                        <w:t xml:space="preserve"> completing all task just to release all window)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3A1F3774" w14:textId="5A9F260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6836A16" w14:textId="1A898BA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9BF98AE" w14:textId="36510D3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E751E85" w14:textId="4E20B3D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7A07C60" w14:textId="42D041F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A7FB1CB" w14:textId="1FD4856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70E6CED" w14:textId="3F7595E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D0424D8" w14:textId="4306443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273D256" w14:textId="10591DB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5D59B3F" w14:textId="2EB1885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BC8643E" w14:textId="01BA9B4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EE3DD43" w14:textId="36AC57D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CB1BCE1" w14:textId="19A7AFF3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115B732" w14:textId="4921E2A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4016402" w14:textId="346668C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7CF9CFF" w14:textId="52C6CDA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FCBA861" w14:textId="330753A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B1FF86B" w14:textId="5489EBC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A27E386" w14:textId="7750738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46CF8CD" w14:textId="4391CCE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B6F94FC" w14:textId="12B36F2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8BCCCD8" w14:textId="4E0B367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F361FD8" w14:textId="7A70716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6BBE871" w14:textId="7777777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44B945F" w14:textId="1287F9F9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58D89DF" w14:textId="21EEDD4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3AB6ED0" w14:textId="42C71E1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BDA5436" w14:textId="31DD7F2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962AA7F" w14:textId="793382A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827590B" w14:textId="288FCCE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FB43520" w14:textId="2F66CE7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60C5E4A" w14:textId="7389FE4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FED730B" w14:textId="236320C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CED131D" w14:textId="1E03087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567A6C6" w14:textId="2475DDF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8D0ECB9" w14:textId="6216648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01C4BEB" w14:textId="28992FE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7D01108" w14:textId="242A1E6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EDCF542" w14:textId="7DB9ECBE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0BC3A52" w14:textId="30163B06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FE329D9" w14:textId="28C94D6A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DAB9E58" w14:textId="4BE670B5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627EA851" w14:textId="300C201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5C37E513" w14:textId="675BF81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E4A9E85" w14:textId="1FB02551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3945577" w14:textId="2C9F832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7E786A74" w14:textId="6C98CFC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D693927" w14:textId="08C257E0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2B1E386" w14:textId="1D72598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6E185AE" w14:textId="54D244CB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1A5FEC2" w14:textId="782B183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84DCC1B" w14:textId="4B9BE9AC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760385D" w14:textId="015F093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5F0B2F5" w14:textId="6E0E3B2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32FFCD17" w14:textId="1A6BAC5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FBE8BC6" w14:textId="3C04F76F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5952243" w14:textId="65501C02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4D4F775B" w14:textId="7CA2B6D8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094D860A" w14:textId="7E1BF3FD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116C2042" w14:textId="7C1E3474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p w14:paraId="2DCF33FD" w14:textId="77777777" w:rsidR="002E2A8B" w:rsidRDefault="002E2A8B" w:rsidP="004212C7">
      <w:pPr>
        <w:spacing w:after="0" w:line="240" w:lineRule="auto"/>
        <w:rPr>
          <w:rFonts w:ascii="Times New Roman" w:hAnsi="Times New Roman" w:cs="Times New Roman"/>
          <w:color w:val="202124"/>
          <w:sz w:val="24"/>
          <w:szCs w:val="24"/>
          <w:shd w:val="clear" w:color="auto" w:fill="FFFFFF"/>
        </w:rPr>
      </w:pPr>
    </w:p>
    <w:sectPr w:rsidR="002E2A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29E1"/>
    <w:multiLevelType w:val="multilevel"/>
    <w:tmpl w:val="8ABE2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1012A3A"/>
    <w:multiLevelType w:val="hybridMultilevel"/>
    <w:tmpl w:val="43ACAA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386C4E"/>
    <w:multiLevelType w:val="multilevel"/>
    <w:tmpl w:val="95F8F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347CB"/>
    <w:multiLevelType w:val="multilevel"/>
    <w:tmpl w:val="D0CA6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8001600">
    <w:abstractNumId w:val="3"/>
  </w:num>
  <w:num w:numId="2" w16cid:durableId="140998171">
    <w:abstractNumId w:val="1"/>
  </w:num>
  <w:num w:numId="3" w16cid:durableId="939219929">
    <w:abstractNumId w:val="0"/>
  </w:num>
  <w:num w:numId="4" w16cid:durableId="15941697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rQ0M7Y0NTG1MDJV0lEKTi0uzszPAykwrgUAhaoDWiwAAAA="/>
  </w:docVars>
  <w:rsids>
    <w:rsidRoot w:val="00277E2B"/>
    <w:rsid w:val="000B11A5"/>
    <w:rsid w:val="00150E3A"/>
    <w:rsid w:val="001D7D46"/>
    <w:rsid w:val="00273213"/>
    <w:rsid w:val="00277E2B"/>
    <w:rsid w:val="002A21E3"/>
    <w:rsid w:val="002C7F70"/>
    <w:rsid w:val="002E2A8B"/>
    <w:rsid w:val="0039768C"/>
    <w:rsid w:val="004212C7"/>
    <w:rsid w:val="0044742D"/>
    <w:rsid w:val="0049429F"/>
    <w:rsid w:val="004D3E18"/>
    <w:rsid w:val="007F4631"/>
    <w:rsid w:val="00821FF3"/>
    <w:rsid w:val="00956918"/>
    <w:rsid w:val="009B175F"/>
    <w:rsid w:val="009B27A5"/>
    <w:rsid w:val="00A56C49"/>
    <w:rsid w:val="00C21D11"/>
    <w:rsid w:val="00D743C2"/>
    <w:rsid w:val="00DB6616"/>
    <w:rsid w:val="00F3742E"/>
    <w:rsid w:val="00FD1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7DB67"/>
  <w15:chartTrackingRefBased/>
  <w15:docId w15:val="{2259B43E-05D7-4B2F-ADB7-8BCC6D41F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21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unhideWhenUsed/>
    <w:rsid w:val="00FD1D1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4742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F46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4631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1D7D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ybinder.org/v2/gh/matplotlib/mpl-brochure-binder/main?labpath=MatplotlibExample.ipynb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6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preet2002@gmail.com</dc:creator>
  <cp:keywords/>
  <dc:description/>
  <cp:lastModifiedBy>akshpreet2002@gmail.com</cp:lastModifiedBy>
  <cp:revision>10</cp:revision>
  <dcterms:created xsi:type="dcterms:W3CDTF">2022-08-16T07:05:00Z</dcterms:created>
  <dcterms:modified xsi:type="dcterms:W3CDTF">2022-08-19T04:56:00Z</dcterms:modified>
</cp:coreProperties>
</file>